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E4A7A" w14:textId="1B06BD6E" w:rsidR="00F748F3" w:rsidRDefault="0030186A" w:rsidP="00F748F3">
      <w:pPr>
        <w:pStyle w:val="PlainText"/>
        <w:rPr>
          <w:rFonts w:ascii="Times New Roman" w:hAnsi="Times New Roman" w:cs="Times New Roman"/>
          <w:sz w:val="24"/>
          <w:szCs w:val="24"/>
        </w:rPr>
      </w:pPr>
      <w:bookmarkStart w:id="0" w:name="_GoBack"/>
      <w:r>
        <w:rPr>
          <w:rFonts w:ascii="Times New Roman" w:hAnsi="Times New Roman" w:cs="Times New Roman"/>
          <w:sz w:val="24"/>
          <w:szCs w:val="24"/>
        </w:rPr>
        <w:t xml:space="preserve"> </w:t>
      </w:r>
      <w:r w:rsidR="00F748F3">
        <w:rPr>
          <w:rFonts w:ascii="Times New Roman" w:hAnsi="Times New Roman" w:cs="Times New Roman"/>
          <w:sz w:val="24"/>
          <w:szCs w:val="24"/>
        </w:rPr>
        <w:t>Good morning NFB of Ohio,</w:t>
      </w:r>
    </w:p>
    <w:p w14:paraId="387C1565" w14:textId="77777777" w:rsidR="00F748F3" w:rsidRDefault="00F748F3" w:rsidP="00F748F3">
      <w:pPr>
        <w:pStyle w:val="PlainText"/>
        <w:rPr>
          <w:rFonts w:ascii="Times New Roman" w:hAnsi="Times New Roman" w:cs="Times New Roman"/>
          <w:sz w:val="24"/>
          <w:szCs w:val="24"/>
        </w:rPr>
      </w:pPr>
    </w:p>
    <w:p w14:paraId="0B4D8CE6"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I am pleased to present the 2019 committee Descriptions for appointments attached and below for your review.</w:t>
      </w:r>
    </w:p>
    <w:p w14:paraId="392318CA" w14:textId="77777777" w:rsidR="00F748F3" w:rsidRDefault="00F748F3" w:rsidP="00F748F3">
      <w:pPr>
        <w:pStyle w:val="PlainText"/>
        <w:rPr>
          <w:rFonts w:ascii="Times New Roman" w:hAnsi="Times New Roman" w:cs="Times New Roman"/>
          <w:sz w:val="24"/>
          <w:szCs w:val="24"/>
        </w:rPr>
      </w:pPr>
    </w:p>
    <w:p w14:paraId="127AD0EE"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I will be glad to answer questions if they are needed. Please call or email me off list; as communication will “not” be done on Ohio-Talk. Please let me know which committees you would like to serve on by December 1st. In addition, if you want to chair a committee, let me know that as well. I will take that highly under consideration. </w:t>
      </w:r>
    </w:p>
    <w:p w14:paraId="0CAE023F" w14:textId="77777777" w:rsidR="00F748F3" w:rsidRDefault="00F748F3" w:rsidP="00F748F3">
      <w:pPr>
        <w:pStyle w:val="PlainText"/>
        <w:rPr>
          <w:rFonts w:ascii="Times New Roman" w:hAnsi="Times New Roman" w:cs="Times New Roman"/>
          <w:sz w:val="24"/>
          <w:szCs w:val="24"/>
        </w:rPr>
      </w:pPr>
    </w:p>
    <w:p w14:paraId="0A98DED1"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Annually, Committees are reappointed, and members are reassigned with the discretion of the President. This is done at the National level and Ohio follows that alinement. Therefore, impartiality has preference when appointing individuals to chair and serve. If you believe you should chair a committee let me know in detail and why. Do not assume anything. Right now, this list is blank. </w:t>
      </w:r>
    </w:p>
    <w:p w14:paraId="25A8A6AF" w14:textId="77777777" w:rsidR="00F748F3" w:rsidRDefault="00F748F3" w:rsidP="00F748F3">
      <w:pPr>
        <w:pStyle w:val="PlainText"/>
        <w:rPr>
          <w:rFonts w:ascii="Times New Roman" w:hAnsi="Times New Roman" w:cs="Times New Roman"/>
          <w:sz w:val="24"/>
          <w:szCs w:val="24"/>
        </w:rPr>
      </w:pPr>
    </w:p>
    <w:p w14:paraId="520F483D" w14:textId="77777777" w:rsidR="00F748F3" w:rsidRDefault="00F748F3" w:rsidP="00F748F3">
      <w:pPr>
        <w:pStyle w:val="PlainText"/>
        <w:jc w:val="center"/>
        <w:rPr>
          <w:rFonts w:ascii="Times New Roman" w:hAnsi="Times New Roman" w:cs="Times New Roman"/>
          <w:sz w:val="24"/>
          <w:szCs w:val="24"/>
        </w:rPr>
      </w:pPr>
      <w:r>
        <w:rPr>
          <w:rFonts w:ascii="Times New Roman" w:hAnsi="Times New Roman" w:cs="Times New Roman"/>
          <w:sz w:val="24"/>
          <w:szCs w:val="24"/>
        </w:rPr>
        <w:t>2019 NFB of Ohio Committee Descriptions</w:t>
      </w:r>
    </w:p>
    <w:p w14:paraId="2F531CA2" w14:textId="77777777" w:rsidR="00F748F3" w:rsidRDefault="00F748F3" w:rsidP="00F748F3">
      <w:pPr>
        <w:pStyle w:val="PlainText"/>
        <w:rPr>
          <w:rFonts w:ascii="Times New Roman" w:hAnsi="Times New Roman" w:cs="Times New Roman"/>
          <w:sz w:val="24"/>
          <w:szCs w:val="24"/>
        </w:rPr>
      </w:pPr>
    </w:p>
    <w:p w14:paraId="227E4FD7"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AWARDS COMMITTEE</w:t>
      </w:r>
    </w:p>
    <w:p w14:paraId="62C9AE8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oversee the awards process, to provide information and feedback when necessary, and to make reasonable judgments about NFBO awards.</w:t>
      </w:r>
    </w:p>
    <w:p w14:paraId="6E39D040" w14:textId="77777777" w:rsidR="00F748F3" w:rsidRDefault="00F748F3" w:rsidP="00F748F3">
      <w:pPr>
        <w:pStyle w:val="PlainText"/>
        <w:rPr>
          <w:rFonts w:ascii="Times New Roman" w:hAnsi="Times New Roman" w:cs="Times New Roman"/>
          <w:sz w:val="24"/>
          <w:szCs w:val="24"/>
        </w:rPr>
      </w:pPr>
    </w:p>
    <w:p w14:paraId="3AF72B9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Bell Academy</w:t>
      </w:r>
    </w:p>
    <w:p w14:paraId="374F77D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organize the bell program and plan efficient ways to promote and execute this very important academy. The members of this committee will be screened because of the type of program it is, which is dealing directly with kids.</w:t>
      </w:r>
    </w:p>
    <w:p w14:paraId="7EB5AAAD" w14:textId="77777777" w:rsidR="00F748F3" w:rsidRDefault="00F748F3" w:rsidP="00F748F3">
      <w:pPr>
        <w:pStyle w:val="PlainText"/>
        <w:rPr>
          <w:rFonts w:ascii="Times New Roman" w:hAnsi="Times New Roman" w:cs="Times New Roman"/>
          <w:sz w:val="24"/>
          <w:szCs w:val="24"/>
        </w:rPr>
      </w:pPr>
    </w:p>
    <w:p w14:paraId="1A61AFCD"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ONSTITUTION COMMITTEE</w:t>
      </w:r>
    </w:p>
    <w:p w14:paraId="30A2162D"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make sure that all NFBO constitutions are following the state and national constitutions, both philosophically and rhetorically.</w:t>
      </w:r>
    </w:p>
    <w:p w14:paraId="553999DB" w14:textId="77777777" w:rsidR="00F748F3" w:rsidRDefault="00F748F3" w:rsidP="00F748F3">
      <w:pPr>
        <w:pStyle w:val="PlainText"/>
        <w:rPr>
          <w:rFonts w:ascii="Times New Roman" w:hAnsi="Times New Roman" w:cs="Times New Roman"/>
          <w:sz w:val="24"/>
          <w:szCs w:val="24"/>
        </w:rPr>
      </w:pPr>
    </w:p>
    <w:p w14:paraId="1DD05AC6"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ONVENTION Planning Committee</w:t>
      </w:r>
    </w:p>
    <w:p w14:paraId="5D372D34"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assist and advise the president in the planning and functioning of our state convention and to provide additional assistance in planning and executing affiliate activities at national conventions. </w:t>
      </w:r>
    </w:p>
    <w:p w14:paraId="28CE047A" w14:textId="77777777" w:rsidR="00F748F3" w:rsidRDefault="00F748F3" w:rsidP="00F748F3">
      <w:pPr>
        <w:pStyle w:val="PlainText"/>
        <w:rPr>
          <w:rFonts w:ascii="Times New Roman" w:hAnsi="Times New Roman" w:cs="Times New Roman"/>
          <w:sz w:val="24"/>
          <w:szCs w:val="24"/>
        </w:rPr>
      </w:pPr>
    </w:p>
    <w:p w14:paraId="028E74F8"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EDUCATION COMMITTEE</w:t>
      </w:r>
    </w:p>
    <w:p w14:paraId="2E2A0DDC"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advise the president about policies, legislation, strategies, and initiatives in which the National Federation of the Blind of Ohio should be engaged to improve educational opportunities for blind youth throughout the state. </w:t>
      </w:r>
    </w:p>
    <w:p w14:paraId="1E627A82" w14:textId="77777777" w:rsidR="00F748F3" w:rsidRDefault="00F748F3" w:rsidP="00F748F3">
      <w:pPr>
        <w:pStyle w:val="PlainText"/>
        <w:rPr>
          <w:rFonts w:ascii="Times New Roman" w:hAnsi="Times New Roman" w:cs="Times New Roman"/>
          <w:sz w:val="24"/>
          <w:szCs w:val="24"/>
        </w:rPr>
      </w:pPr>
    </w:p>
    <w:p w14:paraId="43027F94"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FINANCING THE MOVEMENT COMMITTEE (SUN coordinator, Jernigan Fund coordinator, PAC coordinator)</w:t>
      </w:r>
    </w:p>
    <w:p w14:paraId="51E52D00"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make members aware of these specific organizational fundraising opportunities and to implement strategies to increase participation threw out the year. </w:t>
      </w:r>
    </w:p>
    <w:p w14:paraId="5FFC49D7" w14:textId="77777777" w:rsidR="00F748F3" w:rsidRDefault="00F748F3" w:rsidP="00F748F3">
      <w:pPr>
        <w:pStyle w:val="PlainText"/>
        <w:rPr>
          <w:rFonts w:ascii="Times New Roman" w:hAnsi="Times New Roman" w:cs="Times New Roman"/>
          <w:sz w:val="24"/>
          <w:szCs w:val="24"/>
        </w:rPr>
      </w:pPr>
    </w:p>
    <w:p w14:paraId="6CA9AC12"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lastRenderedPageBreak/>
        <w:t>FUNDRAISING COMMITTEE</w:t>
      </w:r>
    </w:p>
    <w:p w14:paraId="443B2F1E"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nvestigate additional opportunities to increase NFB-O resources and to implement effective fundraising strategies and programming. </w:t>
      </w:r>
    </w:p>
    <w:p w14:paraId="2D8B600D" w14:textId="77777777" w:rsidR="00F748F3" w:rsidRDefault="00F748F3" w:rsidP="00F748F3">
      <w:pPr>
        <w:pStyle w:val="PlainText"/>
        <w:rPr>
          <w:rFonts w:ascii="Times New Roman" w:hAnsi="Times New Roman" w:cs="Times New Roman"/>
          <w:sz w:val="24"/>
          <w:szCs w:val="24"/>
        </w:rPr>
      </w:pPr>
    </w:p>
    <w:p w14:paraId="56F09781"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LEGISLATIVE COMMITTEE</w:t>
      </w:r>
    </w:p>
    <w:p w14:paraId="66F1265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ncrease the organization’s visibility and effectiveness in the state legislature and to continue to support our efforts in Washington throughout the year. </w:t>
      </w:r>
    </w:p>
    <w:p w14:paraId="4C581EA9" w14:textId="77777777" w:rsidR="00F748F3" w:rsidRDefault="00F748F3" w:rsidP="00F748F3">
      <w:pPr>
        <w:pStyle w:val="PlainText"/>
        <w:rPr>
          <w:rFonts w:ascii="Times New Roman" w:hAnsi="Times New Roman" w:cs="Times New Roman"/>
          <w:sz w:val="24"/>
          <w:szCs w:val="24"/>
        </w:rPr>
      </w:pPr>
    </w:p>
    <w:p w14:paraId="6B9D116F"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MEMBERSHIP COMMITTEE</w:t>
      </w:r>
    </w:p>
    <w:p w14:paraId="03B2B994"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implement effective strategies to recruit and retain members and   to reinvigorate the chapters and divisions of the NFB of Ohio. </w:t>
      </w:r>
    </w:p>
    <w:p w14:paraId="7A8605C1" w14:textId="77777777" w:rsidR="00F748F3" w:rsidRDefault="00F748F3" w:rsidP="00F748F3">
      <w:pPr>
        <w:pStyle w:val="PlainText"/>
        <w:rPr>
          <w:rFonts w:ascii="Times New Roman" w:hAnsi="Times New Roman" w:cs="Times New Roman"/>
          <w:sz w:val="24"/>
          <w:szCs w:val="24"/>
        </w:rPr>
      </w:pPr>
    </w:p>
    <w:p w14:paraId="0297B6A7"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PROMOTION AND PUBLICITY COMMITTEE</w:t>
      </w:r>
    </w:p>
    <w:p w14:paraId="1146C9C3"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promote and publicize the programs and events of the NFB of Ohio and to acquire as much positive publicity as possible for such activities. </w:t>
      </w:r>
    </w:p>
    <w:p w14:paraId="63B6EDF2" w14:textId="77777777" w:rsidR="00F748F3" w:rsidRDefault="00F748F3" w:rsidP="00F748F3">
      <w:pPr>
        <w:pStyle w:val="PlainText"/>
        <w:rPr>
          <w:rFonts w:ascii="Times New Roman" w:hAnsi="Times New Roman" w:cs="Times New Roman"/>
          <w:sz w:val="24"/>
          <w:szCs w:val="24"/>
        </w:rPr>
      </w:pPr>
    </w:p>
    <w:p w14:paraId="7BD33EEB"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RESOLUTIONS COMMITTEE</w:t>
      </w:r>
    </w:p>
    <w:p w14:paraId="7221ADB0"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oversee the submission process and to write and distribute clearly articulated and philosophically sound resolutions. </w:t>
      </w:r>
    </w:p>
    <w:p w14:paraId="11111D92" w14:textId="77777777" w:rsidR="00F748F3" w:rsidRDefault="00F748F3" w:rsidP="00F748F3">
      <w:pPr>
        <w:pStyle w:val="PlainText"/>
        <w:rPr>
          <w:rFonts w:ascii="Times New Roman" w:hAnsi="Times New Roman" w:cs="Times New Roman"/>
          <w:sz w:val="24"/>
          <w:szCs w:val="24"/>
        </w:rPr>
      </w:pPr>
    </w:p>
    <w:p w14:paraId="58A81B6A"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SCHOLARSHIP COMMITTEE</w:t>
      </w:r>
    </w:p>
    <w:p w14:paraId="4430A63F"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 xml:space="preserve">Charge: To conduct the affiliate scholarship program and to develop and implement effective strategies to increase the visibility of the program and increase participation. </w:t>
      </w:r>
    </w:p>
    <w:p w14:paraId="19669894" w14:textId="77777777" w:rsidR="00F748F3" w:rsidRDefault="00F748F3" w:rsidP="00F748F3">
      <w:pPr>
        <w:pStyle w:val="PlainText"/>
        <w:rPr>
          <w:rFonts w:ascii="Times New Roman" w:hAnsi="Times New Roman" w:cs="Times New Roman"/>
          <w:sz w:val="24"/>
          <w:szCs w:val="24"/>
        </w:rPr>
      </w:pPr>
    </w:p>
    <w:p w14:paraId="0FF82981" w14:textId="77777777"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Web site and NEWSLINE committee</w:t>
      </w:r>
    </w:p>
    <w:p w14:paraId="3E5CF522" w14:textId="43AEFC90" w:rsidR="00F748F3" w:rsidRDefault="00F748F3" w:rsidP="00F748F3">
      <w:pPr>
        <w:pStyle w:val="PlainText"/>
        <w:rPr>
          <w:rFonts w:ascii="Times New Roman" w:hAnsi="Times New Roman" w:cs="Times New Roman"/>
          <w:sz w:val="24"/>
          <w:szCs w:val="24"/>
        </w:rPr>
      </w:pPr>
      <w:r>
        <w:rPr>
          <w:rFonts w:ascii="Times New Roman" w:hAnsi="Times New Roman" w:cs="Times New Roman"/>
          <w:sz w:val="24"/>
          <w:szCs w:val="24"/>
        </w:rPr>
        <w:t>Charge: To assist with updating the content on the web page and Newsline including advertising and promoting. The members who desire to be a part of this committee must be very good computer users.</w:t>
      </w:r>
    </w:p>
    <w:p w14:paraId="0F34E6D5" w14:textId="77777777" w:rsidR="00F748F3" w:rsidRDefault="00F748F3" w:rsidP="00F748F3">
      <w:pPr>
        <w:pStyle w:val="PlainText"/>
        <w:rPr>
          <w:rFonts w:ascii="Times New Roman" w:hAnsi="Times New Roman" w:cs="Times New Roman"/>
          <w:sz w:val="24"/>
          <w:szCs w:val="24"/>
        </w:rPr>
      </w:pPr>
    </w:p>
    <w:p w14:paraId="295CC0D2"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Special project committee</w:t>
      </w:r>
    </w:p>
    <w:p w14:paraId="665DF5CE"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Charge: To assist with corporate donations and to help find ways to fund the special projects and work of the affiliate. To assist where ever we have the need.</w:t>
      </w:r>
    </w:p>
    <w:p w14:paraId="3DABBE8C" w14:textId="77777777" w:rsidR="00F748F3" w:rsidRDefault="00F748F3" w:rsidP="00F748F3">
      <w:pPr>
        <w:rPr>
          <w:rFonts w:ascii="Times New Roman" w:hAnsi="Times New Roman" w:cs="Times New Roman"/>
          <w:sz w:val="24"/>
          <w:szCs w:val="24"/>
        </w:rPr>
      </w:pPr>
    </w:p>
    <w:p w14:paraId="00B9CB1E" w14:textId="77777777" w:rsidR="00F748F3" w:rsidRDefault="00F748F3" w:rsidP="00F748F3">
      <w:pPr>
        <w:rPr>
          <w:rFonts w:ascii="Times New Roman" w:hAnsi="Times New Roman" w:cs="Times New Roman"/>
          <w:sz w:val="24"/>
          <w:szCs w:val="24"/>
        </w:rPr>
      </w:pPr>
      <w:r>
        <w:rPr>
          <w:rFonts w:ascii="Times New Roman" w:hAnsi="Times New Roman" w:cs="Times New Roman"/>
          <w:sz w:val="24"/>
          <w:szCs w:val="24"/>
        </w:rPr>
        <w:t>transportation committee</w:t>
      </w:r>
    </w:p>
    <w:p w14:paraId="72B1F199" w14:textId="3F067F1C" w:rsidR="00F748F3" w:rsidRDefault="00F748F3" w:rsidP="00F748F3">
      <w:pPr>
        <w:rPr>
          <w:rFonts w:ascii="Times New Roman" w:hAnsi="Times New Roman" w:cs="Times New Roman"/>
          <w:sz w:val="24"/>
          <w:szCs w:val="24"/>
        </w:rPr>
      </w:pPr>
      <w:r>
        <w:rPr>
          <w:rFonts w:ascii="Times New Roman" w:hAnsi="Times New Roman" w:cs="Times New Roman"/>
          <w:sz w:val="24"/>
          <w:szCs w:val="24"/>
        </w:rPr>
        <w:t xml:space="preserve">Charge: To help the </w:t>
      </w:r>
      <w:r w:rsidR="0030186A">
        <w:rPr>
          <w:rFonts w:ascii="Times New Roman" w:hAnsi="Times New Roman" w:cs="Times New Roman"/>
          <w:sz w:val="24"/>
          <w:szCs w:val="24"/>
        </w:rPr>
        <w:t xml:space="preserve">affiliate </w:t>
      </w:r>
      <w:r>
        <w:rPr>
          <w:rFonts w:ascii="Times New Roman" w:hAnsi="Times New Roman" w:cs="Times New Roman"/>
          <w:sz w:val="24"/>
          <w:szCs w:val="24"/>
        </w:rPr>
        <w:t>oversee some of the issues around the state dealing with transportation.</w:t>
      </w:r>
    </w:p>
    <w:p w14:paraId="2F8E6129" w14:textId="77777777" w:rsidR="00F748F3" w:rsidRDefault="00F748F3" w:rsidP="00F748F3">
      <w:pPr>
        <w:rPr>
          <w:rFonts w:ascii="Times New Roman" w:hAnsi="Times New Roman" w:cs="Times New Roman"/>
          <w:sz w:val="24"/>
          <w:szCs w:val="24"/>
        </w:rPr>
      </w:pPr>
    </w:p>
    <w:p w14:paraId="5BF4C5EA" w14:textId="51BF99C0" w:rsidR="00D531B8" w:rsidRDefault="00D531B8" w:rsidP="00D531B8">
      <w:r>
        <w:t xml:space="preserve">Vehicle </w:t>
      </w:r>
      <w:r w:rsidR="0030186A">
        <w:t>donation committee</w:t>
      </w:r>
      <w:r w:rsidR="0030186A">
        <w:t>:</w:t>
      </w:r>
    </w:p>
    <w:p w14:paraId="58597BEC" w14:textId="3FB46E01" w:rsidR="00D531B8" w:rsidRDefault="00D531B8" w:rsidP="00D531B8">
      <w:r>
        <w:t xml:space="preserve">Charge: </w:t>
      </w:r>
      <w:r w:rsidR="00385797">
        <w:t>To get</w:t>
      </w:r>
      <w:r>
        <w:t xml:space="preserve"> more cars donated from Ohio</w:t>
      </w:r>
    </w:p>
    <w:p w14:paraId="7059486D" w14:textId="77777777" w:rsidR="00385797" w:rsidRDefault="00385797" w:rsidP="00D531B8"/>
    <w:p w14:paraId="6C9DD6F0" w14:textId="6E5B67EE" w:rsidR="0030186A" w:rsidRDefault="0030186A" w:rsidP="0030186A">
      <w:r>
        <w:t>domestic violence</w:t>
      </w:r>
      <w:r>
        <w:t xml:space="preserve"> </w:t>
      </w:r>
      <w:r>
        <w:t xml:space="preserve">committee: </w:t>
      </w:r>
      <w:r>
        <w:t>C</w:t>
      </w:r>
      <w:r>
        <w:t xml:space="preserve">harge </w:t>
      </w:r>
      <w:r>
        <w:t>T</w:t>
      </w:r>
      <w:r>
        <w:t xml:space="preserve">o develop </w:t>
      </w:r>
      <w:r>
        <w:t>relationships with</w:t>
      </w:r>
      <w:r>
        <w:t xml:space="preserve"> the domestic violence agencies in Ohio.</w:t>
      </w:r>
    </w:p>
    <w:bookmarkEnd w:id="0"/>
    <w:p w14:paraId="5235B859" w14:textId="172CBEEF" w:rsidR="00CD5FDC" w:rsidRDefault="00CD5FDC" w:rsidP="00D531B8"/>
    <w:sectPr w:rsidR="00CD5FD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6435C" w14:textId="77777777" w:rsidR="0011248D" w:rsidRDefault="0011248D" w:rsidP="00D531B8">
      <w:r>
        <w:separator/>
      </w:r>
    </w:p>
  </w:endnote>
  <w:endnote w:type="continuationSeparator" w:id="0">
    <w:p w14:paraId="20E6CA10" w14:textId="77777777" w:rsidR="0011248D" w:rsidRDefault="0011248D" w:rsidP="00D53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6B306" w14:textId="77777777" w:rsidR="00D531B8" w:rsidRDefault="00D531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60E27" w14:textId="77777777" w:rsidR="00D531B8" w:rsidRDefault="00D531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84A4" w14:textId="77777777" w:rsidR="00D531B8" w:rsidRDefault="00D53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ECD44" w14:textId="77777777" w:rsidR="0011248D" w:rsidRDefault="0011248D" w:rsidP="00D531B8">
      <w:r>
        <w:separator/>
      </w:r>
    </w:p>
  </w:footnote>
  <w:footnote w:type="continuationSeparator" w:id="0">
    <w:p w14:paraId="4C23D598" w14:textId="77777777" w:rsidR="0011248D" w:rsidRDefault="0011248D" w:rsidP="00D53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72B2C" w14:textId="77777777" w:rsidR="00D531B8" w:rsidRDefault="00D531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9F7BC" w14:textId="77777777" w:rsidR="00D531B8" w:rsidRDefault="00D531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9B8D5" w14:textId="77777777" w:rsidR="00D531B8" w:rsidRDefault="00D531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DYyNrGwNDcwMTBR0lEKTi0uzszPAykwrAUAzvOVyywAAAA="/>
  </w:docVars>
  <w:rsids>
    <w:rsidRoot w:val="00D531B8"/>
    <w:rsid w:val="000141A9"/>
    <w:rsid w:val="0011248D"/>
    <w:rsid w:val="00166C8F"/>
    <w:rsid w:val="00262677"/>
    <w:rsid w:val="0030186A"/>
    <w:rsid w:val="00385797"/>
    <w:rsid w:val="00494B37"/>
    <w:rsid w:val="00495C3F"/>
    <w:rsid w:val="007D7AB6"/>
    <w:rsid w:val="00856261"/>
    <w:rsid w:val="00A25815"/>
    <w:rsid w:val="00A37CE4"/>
    <w:rsid w:val="00A647D0"/>
    <w:rsid w:val="00B974C6"/>
    <w:rsid w:val="00CD5FDC"/>
    <w:rsid w:val="00D531B8"/>
    <w:rsid w:val="00DA2C18"/>
    <w:rsid w:val="00DA55D3"/>
    <w:rsid w:val="00E9575C"/>
    <w:rsid w:val="00F748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9AED"/>
  <w15:chartTrackingRefBased/>
  <w15:docId w15:val="{EB208E35-639A-4C59-A935-9CF2339BA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31B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1B8"/>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D531B8"/>
  </w:style>
  <w:style w:type="paragraph" w:styleId="Footer">
    <w:name w:val="footer"/>
    <w:basedOn w:val="Normal"/>
    <w:link w:val="FooterChar"/>
    <w:uiPriority w:val="99"/>
    <w:unhideWhenUsed/>
    <w:rsid w:val="00D531B8"/>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D531B8"/>
  </w:style>
  <w:style w:type="character" w:styleId="Hyperlink">
    <w:name w:val="Hyperlink"/>
    <w:basedOn w:val="DefaultParagraphFont"/>
    <w:uiPriority w:val="99"/>
    <w:semiHidden/>
    <w:unhideWhenUsed/>
    <w:rsid w:val="00D531B8"/>
    <w:rPr>
      <w:color w:val="0563C1"/>
      <w:u w:val="single"/>
    </w:rPr>
  </w:style>
  <w:style w:type="paragraph" w:styleId="PlainText">
    <w:name w:val="Plain Text"/>
    <w:basedOn w:val="Normal"/>
    <w:link w:val="PlainTextChar"/>
    <w:uiPriority w:val="99"/>
    <w:semiHidden/>
    <w:unhideWhenUsed/>
    <w:rsid w:val="00D531B8"/>
  </w:style>
  <w:style w:type="character" w:customStyle="1" w:styleId="PlainTextChar">
    <w:name w:val="Plain Text Char"/>
    <w:basedOn w:val="DefaultParagraphFont"/>
    <w:link w:val="PlainText"/>
    <w:uiPriority w:val="99"/>
    <w:semiHidden/>
    <w:rsid w:val="00D531B8"/>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13849">
      <w:bodyDiv w:val="1"/>
      <w:marLeft w:val="0"/>
      <w:marRight w:val="0"/>
      <w:marTop w:val="0"/>
      <w:marBottom w:val="0"/>
      <w:divBdr>
        <w:top w:val="none" w:sz="0" w:space="0" w:color="auto"/>
        <w:left w:val="none" w:sz="0" w:space="0" w:color="auto"/>
        <w:bottom w:val="none" w:sz="0" w:space="0" w:color="auto"/>
        <w:right w:val="none" w:sz="0" w:space="0" w:color="auto"/>
      </w:divBdr>
    </w:div>
    <w:div w:id="195174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8</TotalTime>
  <Pages>2</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ne</dc:creator>
  <cp:keywords/>
  <dc:description/>
  <cp:lastModifiedBy>Payne</cp:lastModifiedBy>
  <cp:revision>14</cp:revision>
  <dcterms:created xsi:type="dcterms:W3CDTF">2018-11-09T06:22:00Z</dcterms:created>
  <dcterms:modified xsi:type="dcterms:W3CDTF">2018-11-15T16:48:00Z</dcterms:modified>
</cp:coreProperties>
</file>